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1CAAA" w14:textId="77777777" w:rsidR="000E0E27" w:rsidRDefault="00695964" w:rsidP="00966D55">
      <w:pPr>
        <w:pStyle w:val="Heading1"/>
        <w:keepNext w:val="0"/>
        <w:pBdr>
          <w:bottom w:val="none" w:sz="0" w:space="0" w:color="auto"/>
        </w:pBdr>
        <w:tabs>
          <w:tab w:val="clear" w:pos="716"/>
        </w:tabs>
        <w:spacing w:after="240"/>
        <w:ind w:left="0" w:firstLine="0"/>
        <w:jc w:val="center"/>
        <w:rPr>
          <w:sz w:val="32"/>
          <w:szCs w:val="32"/>
        </w:rPr>
      </w:pPr>
      <w:bookmarkStart w:id="0" w:name="_Toc372193995"/>
      <w:bookmarkStart w:id="1" w:name="_Toc372204345"/>
      <w:r>
        <w:rPr>
          <w:sz w:val="32"/>
          <w:szCs w:val="32"/>
        </w:rPr>
        <w:t>PROGRAMME DE PETITES INITIATIVES POUR LES ORGANISATIONS DE LA SOCIETE CIVILE D’AFRIQUE DU NORD</w:t>
      </w:r>
      <w:r w:rsidR="000E0E27">
        <w:rPr>
          <w:sz w:val="32"/>
          <w:szCs w:val="32"/>
        </w:rPr>
        <w:t xml:space="preserve"> – PHASE 3</w:t>
      </w:r>
    </w:p>
    <w:p w14:paraId="41CCC200" w14:textId="4298105A" w:rsidR="009649A8" w:rsidRPr="00BA1A5A" w:rsidRDefault="00695964" w:rsidP="00966D55">
      <w:pPr>
        <w:pStyle w:val="Heading1"/>
        <w:keepNext w:val="0"/>
        <w:pBdr>
          <w:bottom w:val="none" w:sz="0" w:space="0" w:color="auto"/>
        </w:pBdr>
        <w:tabs>
          <w:tab w:val="clear" w:pos="716"/>
        </w:tabs>
        <w:spacing w:after="240"/>
        <w:ind w:left="0" w:firstLine="0"/>
        <w:jc w:val="center"/>
        <w:rPr>
          <w:sz w:val="32"/>
          <w:szCs w:val="32"/>
        </w:rPr>
      </w:pPr>
      <w:r w:rsidRPr="00BA1A5A">
        <w:rPr>
          <w:sz w:val="32"/>
          <w:szCs w:val="32"/>
        </w:rPr>
        <w:t>(PPI-OSCAN</w:t>
      </w:r>
      <w:r w:rsidR="00F65EB3" w:rsidRPr="00BA1A5A">
        <w:rPr>
          <w:sz w:val="32"/>
          <w:szCs w:val="32"/>
        </w:rPr>
        <w:t xml:space="preserve"> 3</w:t>
      </w:r>
      <w:r w:rsidR="009F1494" w:rsidRPr="00BA1A5A">
        <w:rPr>
          <w:sz w:val="32"/>
          <w:szCs w:val="32"/>
        </w:rPr>
        <w:t>)</w:t>
      </w:r>
    </w:p>
    <w:p w14:paraId="673B4EBE" w14:textId="77777777" w:rsidR="00695964" w:rsidRPr="00BA1A5A" w:rsidRDefault="00695964" w:rsidP="00695964">
      <w:pPr>
        <w:pStyle w:val="ps"/>
      </w:pPr>
    </w:p>
    <w:p w14:paraId="6948B992" w14:textId="77777777" w:rsidR="00695964" w:rsidRPr="00BA1A5A" w:rsidRDefault="00695964" w:rsidP="00695964">
      <w:pPr>
        <w:pStyle w:val="ps"/>
      </w:pPr>
    </w:p>
    <w:p w14:paraId="2603FB1F" w14:textId="77777777" w:rsidR="005C7C6F" w:rsidRPr="00BA1A5A" w:rsidRDefault="005C7C6F" w:rsidP="00966D55">
      <w:pPr>
        <w:pStyle w:val="Heading1"/>
        <w:keepNext w:val="0"/>
        <w:tabs>
          <w:tab w:val="clear" w:pos="716"/>
        </w:tabs>
        <w:spacing w:after="240"/>
        <w:ind w:left="432"/>
        <w:jc w:val="center"/>
        <w:rPr>
          <w:color w:val="943634" w:themeColor="accent2" w:themeShade="BF"/>
        </w:rPr>
      </w:pPr>
      <w:r w:rsidRPr="00BA1A5A">
        <w:rPr>
          <w:color w:val="943634" w:themeColor="accent2" w:themeShade="BF"/>
        </w:rPr>
        <w:t>Modèle de fiche-résumé</w:t>
      </w:r>
      <w:bookmarkEnd w:id="0"/>
      <w:bookmarkEnd w:id="1"/>
    </w:p>
    <w:p w14:paraId="01C58904" w14:textId="77777777" w:rsidR="00695964" w:rsidRPr="00BA1A5A" w:rsidRDefault="00695964" w:rsidP="00695964">
      <w:pPr>
        <w:pStyle w:val="ps"/>
      </w:pPr>
    </w:p>
    <w:p w14:paraId="12260D23" w14:textId="77777777" w:rsidR="005C7C6F" w:rsidRPr="00BA1A5A" w:rsidRDefault="005C7C6F" w:rsidP="005C7C6F">
      <w:pPr>
        <w:pStyle w:val="ps"/>
      </w:pPr>
    </w:p>
    <w:p w14:paraId="58D2B169" w14:textId="77777777" w:rsidR="00695964" w:rsidRPr="00BA1A5A" w:rsidRDefault="00695964" w:rsidP="005C7C6F">
      <w:pPr>
        <w:pStyle w:val="ps"/>
      </w:pPr>
    </w:p>
    <w:p w14:paraId="25ECF4BE" w14:textId="77777777" w:rsidR="005C7C6F" w:rsidRPr="00BA1A5A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rPr>
          <w:rFonts w:ascii="Tahoma" w:hAnsi="Tahoma" w:cs="Tahoma"/>
        </w:rPr>
      </w:pPr>
    </w:p>
    <w:p w14:paraId="0E75F092" w14:textId="77777777" w:rsidR="005C7C6F" w:rsidRDefault="005C7C6F" w:rsidP="0092674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Toutes les OSC souhaitant demander un financement doivent d’abord soumettre une fiche-résumé selon le format ci-dessous. Seules les </w:t>
      </w:r>
      <w:r w:rsidR="00926745">
        <w:rPr>
          <w:rFonts w:ascii="Tahoma" w:hAnsi="Tahoma" w:cs="Tahoma"/>
        </w:rPr>
        <w:t xml:space="preserve">OSC dont les </w:t>
      </w:r>
      <w:r>
        <w:rPr>
          <w:rFonts w:ascii="Tahoma" w:hAnsi="Tahoma" w:cs="Tahoma"/>
        </w:rPr>
        <w:t xml:space="preserve">fiches </w:t>
      </w:r>
      <w:r w:rsidR="00926745">
        <w:rPr>
          <w:rFonts w:ascii="Tahoma" w:hAnsi="Tahoma" w:cs="Tahoma"/>
        </w:rPr>
        <w:t>seront pré</w:t>
      </w:r>
      <w:r>
        <w:rPr>
          <w:rFonts w:ascii="Tahoma" w:hAnsi="Tahoma" w:cs="Tahoma"/>
        </w:rPr>
        <w:t xml:space="preserve">sélectionnées pourront </w:t>
      </w:r>
      <w:r w:rsidR="00926745">
        <w:rPr>
          <w:rFonts w:ascii="Tahoma" w:hAnsi="Tahoma" w:cs="Tahoma"/>
        </w:rPr>
        <w:t>soumettre ensuite un dossier de projet</w:t>
      </w:r>
      <w:r>
        <w:rPr>
          <w:rFonts w:ascii="Tahoma" w:hAnsi="Tahoma" w:cs="Tahoma"/>
        </w:rPr>
        <w:t xml:space="preserve"> complet.</w:t>
      </w:r>
    </w:p>
    <w:p w14:paraId="5D9AD8D2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</w:rPr>
      </w:pPr>
    </w:p>
    <w:p w14:paraId="187CCA95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284"/>
        </w:tabs>
        <w:jc w:val="both"/>
        <w:rPr>
          <w:rFonts w:ascii="Tahoma" w:hAnsi="Tahoma" w:cs="Tahoma"/>
        </w:rPr>
      </w:pPr>
    </w:p>
    <w:p w14:paraId="067464E3" w14:textId="4395C117" w:rsidR="005C7C6F" w:rsidRDefault="005C7C6F" w:rsidP="00FB781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284"/>
        </w:tabs>
        <w:jc w:val="both"/>
        <w:rPr>
          <w:rFonts w:ascii="Tahoma" w:hAnsi="Tahoma" w:cs="Tahoma"/>
        </w:rPr>
      </w:pPr>
      <w:r>
        <w:rPr>
          <w:rFonts w:ascii="Tahoma" w:hAnsi="Tahoma" w:cs="Tahoma"/>
          <w:u w:val="single"/>
        </w:rPr>
        <w:t xml:space="preserve">Veuillez lire attentivement le règlement </w:t>
      </w:r>
      <w:r w:rsidR="00926745">
        <w:rPr>
          <w:rFonts w:ascii="Tahoma" w:hAnsi="Tahoma" w:cs="Tahoma"/>
          <w:u w:val="single"/>
        </w:rPr>
        <w:t>de l’appel à projet</w:t>
      </w:r>
      <w:r w:rsidR="0068784A">
        <w:rPr>
          <w:rFonts w:ascii="Tahoma" w:hAnsi="Tahoma" w:cs="Tahoma"/>
          <w:u w:val="single"/>
        </w:rPr>
        <w:t>s</w:t>
      </w:r>
      <w:r w:rsidR="00926745">
        <w:rPr>
          <w:rFonts w:ascii="Tahoma" w:hAnsi="Tahoma" w:cs="Tahoma"/>
          <w:u w:val="single"/>
        </w:rPr>
        <w:t xml:space="preserve"> </w:t>
      </w:r>
      <w:r>
        <w:rPr>
          <w:rFonts w:ascii="Tahoma" w:hAnsi="Tahoma" w:cs="Tahoma"/>
          <w:u w:val="single"/>
        </w:rPr>
        <w:t>du PPI-OSCAN</w:t>
      </w:r>
      <w:r w:rsidR="00F65EB3">
        <w:rPr>
          <w:rFonts w:ascii="Tahoma" w:hAnsi="Tahoma" w:cs="Tahoma"/>
          <w:u w:val="single"/>
        </w:rPr>
        <w:t xml:space="preserve"> 3</w:t>
      </w:r>
      <w:r w:rsidR="00D51161">
        <w:rPr>
          <w:rFonts w:ascii="Tahoma" w:hAnsi="Tahoma" w:cs="Tahoma"/>
          <w:u w:val="single"/>
        </w:rPr>
        <w:t xml:space="preserve"> </w:t>
      </w:r>
      <w:r w:rsidRPr="009F7297">
        <w:rPr>
          <w:rFonts w:ascii="Tahoma" w:hAnsi="Tahoma" w:cs="Tahoma"/>
        </w:rPr>
        <w:t>avant de répondre de la façon la plus précise et la plus complète possible aux points listés ci-dessous. Nous vous invitons en particulier à rédiger la fiche de façon à ce que le lecteur puisse appréci</w:t>
      </w:r>
      <w:r w:rsidR="00247A6B">
        <w:rPr>
          <w:rFonts w:ascii="Tahoma" w:hAnsi="Tahoma" w:cs="Tahoma"/>
        </w:rPr>
        <w:t>er</w:t>
      </w:r>
      <w:r w:rsidRPr="009F7297">
        <w:rPr>
          <w:rFonts w:ascii="Tahoma" w:hAnsi="Tahoma" w:cs="Tahoma"/>
        </w:rPr>
        <w:t xml:space="preserve"> en quoi votre projet répond aux critères d’éligibilité et aux critères de sélection, car c’est sur la base de ces critères que les fiches-résumé seront sélectionnées.</w:t>
      </w:r>
    </w:p>
    <w:p w14:paraId="3A4F1921" w14:textId="77777777" w:rsidR="00D51161" w:rsidRDefault="00D51161" w:rsidP="003D301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284"/>
        </w:tabs>
        <w:jc w:val="both"/>
        <w:rPr>
          <w:rFonts w:ascii="Tahoma" w:hAnsi="Tahoma" w:cs="Tahoma"/>
        </w:rPr>
      </w:pPr>
    </w:p>
    <w:p w14:paraId="0783D777" w14:textId="77777777" w:rsidR="00926745" w:rsidRPr="009F7297" w:rsidRDefault="00926745" w:rsidP="003D301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284"/>
        </w:tabs>
        <w:jc w:val="both"/>
        <w:rPr>
          <w:rFonts w:ascii="Tahoma" w:hAnsi="Tahoma" w:cs="Tahoma"/>
        </w:rPr>
      </w:pPr>
      <w:r w:rsidRPr="00B00367">
        <w:rPr>
          <w:rFonts w:ascii="Tahoma" w:hAnsi="Tahoma" w:cs="Tahoma"/>
          <w:b/>
          <w:bCs/>
        </w:rPr>
        <w:t>Important</w:t>
      </w:r>
      <w:r>
        <w:rPr>
          <w:rFonts w:ascii="Tahoma" w:hAnsi="Tahoma" w:cs="Tahoma"/>
        </w:rPr>
        <w:t xml:space="preserve"> : les fiches-résumé peuvent être rédigées </w:t>
      </w:r>
      <w:r w:rsidRPr="002B039F">
        <w:rPr>
          <w:rFonts w:ascii="Tahoma" w:hAnsi="Tahoma" w:cs="Tahoma"/>
          <w:u w:val="single"/>
        </w:rPr>
        <w:t>en Français ou en arabe</w:t>
      </w:r>
      <w:r>
        <w:rPr>
          <w:rFonts w:ascii="Tahoma" w:hAnsi="Tahoma" w:cs="Tahoma"/>
        </w:rPr>
        <w:t>.</w:t>
      </w:r>
    </w:p>
    <w:p w14:paraId="67EDA6DA" w14:textId="77777777" w:rsidR="005C7C6F" w:rsidRPr="009F7297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284"/>
        </w:tabs>
        <w:jc w:val="both"/>
        <w:rPr>
          <w:rFonts w:ascii="Tahoma" w:hAnsi="Tahoma" w:cs="Tahoma"/>
        </w:rPr>
      </w:pPr>
    </w:p>
    <w:p w14:paraId="2326E2FF" w14:textId="402C974B" w:rsidR="005C7C6F" w:rsidRPr="00FD7EA0" w:rsidRDefault="00D51161" w:rsidP="00774E6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284"/>
        </w:tabs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L</w:t>
      </w:r>
      <w:r w:rsidR="00801A50" w:rsidRPr="009F7297">
        <w:rPr>
          <w:rFonts w:ascii="Tahoma" w:hAnsi="Tahoma" w:cs="Tahoma"/>
          <w:b/>
        </w:rPr>
        <w:t>a fiche</w:t>
      </w:r>
      <w:r w:rsidR="00926745">
        <w:rPr>
          <w:rFonts w:ascii="Tahoma" w:hAnsi="Tahoma" w:cs="Tahoma"/>
          <w:b/>
        </w:rPr>
        <w:t>-</w:t>
      </w:r>
      <w:r w:rsidR="00801A50" w:rsidRPr="009F7297">
        <w:rPr>
          <w:rFonts w:ascii="Tahoma" w:hAnsi="Tahoma" w:cs="Tahoma"/>
          <w:b/>
        </w:rPr>
        <w:t xml:space="preserve">résumé </w:t>
      </w:r>
      <w:r>
        <w:rPr>
          <w:rFonts w:ascii="Tahoma" w:hAnsi="Tahoma" w:cs="Tahoma"/>
          <w:b/>
        </w:rPr>
        <w:t xml:space="preserve">doit être envoyée </w:t>
      </w:r>
      <w:r w:rsidR="009F7297" w:rsidRPr="009F7297">
        <w:rPr>
          <w:rFonts w:ascii="Tahoma" w:hAnsi="Tahoma" w:cs="Tahoma"/>
          <w:b/>
        </w:rPr>
        <w:t xml:space="preserve">au plus tard </w:t>
      </w:r>
      <w:r w:rsidR="00774E6E">
        <w:rPr>
          <w:rFonts w:ascii="Tahoma" w:hAnsi="Tahoma" w:cs="Tahoma"/>
          <w:b/>
          <w:color w:val="FF0000"/>
        </w:rPr>
        <w:t xml:space="preserve">le 16 mai 2022 </w:t>
      </w:r>
      <w:r w:rsidR="00556997" w:rsidRPr="00556997">
        <w:rPr>
          <w:rFonts w:ascii="Tahoma" w:hAnsi="Tahoma" w:cs="Tahoma"/>
          <w:b/>
          <w:color w:val="FF0000"/>
        </w:rPr>
        <w:t xml:space="preserve">avant minuit </w:t>
      </w:r>
      <w:r w:rsidR="00774E6E">
        <w:rPr>
          <w:rFonts w:ascii="Tahoma" w:hAnsi="Tahoma" w:cs="Tahoma"/>
          <w:b/>
          <w:color w:val="FF0000"/>
        </w:rPr>
        <w:t xml:space="preserve">(heure </w:t>
      </w:r>
      <w:r w:rsidR="001B308B">
        <w:rPr>
          <w:rFonts w:ascii="Tahoma" w:hAnsi="Tahoma" w:cs="Tahoma"/>
          <w:b/>
          <w:color w:val="FF0000"/>
        </w:rPr>
        <w:t xml:space="preserve">de </w:t>
      </w:r>
      <w:r w:rsidR="00774E6E">
        <w:rPr>
          <w:rFonts w:ascii="Tahoma" w:hAnsi="Tahoma" w:cs="Tahoma"/>
          <w:b/>
          <w:color w:val="FF0000"/>
        </w:rPr>
        <w:t xml:space="preserve">Madrid) </w:t>
      </w:r>
      <w:r w:rsidR="00801A50" w:rsidRPr="009F7297">
        <w:rPr>
          <w:rFonts w:ascii="Tahoma" w:hAnsi="Tahoma" w:cs="Tahoma"/>
          <w:b/>
        </w:rPr>
        <w:t xml:space="preserve">à l’adresse suivante : </w:t>
      </w:r>
      <w:hyperlink r:id="rId11" w:history="1">
        <w:r w:rsidR="00556997" w:rsidRPr="00510FE1">
          <w:rPr>
            <w:rStyle w:val="Hyperlink"/>
            <w:rFonts w:ascii="Tahoma" w:hAnsi="Tahoma" w:cs="Tahoma"/>
            <w:b/>
          </w:rPr>
          <w:t>ppioscan@iucn.org</w:t>
        </w:r>
      </w:hyperlink>
      <w:hyperlink w:history="1">
        <w:r w:rsidR="00FD7EA0" w:rsidRPr="001A567B">
          <w:rPr>
            <w:rStyle w:val="Hyperlink"/>
            <w:rFonts w:ascii="Tahoma" w:hAnsi="Tahoma" w:cs="Tahoma"/>
            <w:b/>
          </w:rPr>
          <w:t>mailto:ppioscan@iucn.org</w:t>
        </w:r>
      </w:hyperlink>
      <w:hyperlink r:id="rId12" w:history="1">
        <w:r w:rsidR="00FD7EA0" w:rsidRPr="00FD7EA0">
          <w:rPr>
            <w:rFonts w:ascii="Tahoma" w:eastAsia="Calibri" w:hAnsi="Tahoma" w:cs="Tahoma"/>
            <w:b/>
            <w:color w:val="0563C1"/>
            <w:szCs w:val="22"/>
            <w:u w:val="single"/>
            <w:lang w:eastAsia="en-US"/>
          </w:rPr>
          <w:t>ppioscan@iucn.org</w:t>
        </w:r>
      </w:hyperlink>
      <w:r w:rsidR="00FD7EA0">
        <w:rPr>
          <w:rFonts w:ascii="Tahoma" w:eastAsia="Calibri" w:hAnsi="Tahoma" w:cs="Tahoma"/>
          <w:b/>
          <w:szCs w:val="22"/>
          <w:lang w:eastAsia="en-US"/>
        </w:rPr>
        <w:t xml:space="preserve"> </w:t>
      </w:r>
    </w:p>
    <w:p w14:paraId="25DF1666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rPr>
          <w:rFonts w:ascii="Tahoma" w:hAnsi="Tahoma" w:cs="Tahoma"/>
        </w:rPr>
      </w:pPr>
    </w:p>
    <w:p w14:paraId="7A6AFEA6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rPr>
          <w:rFonts w:ascii="Tahoma" w:hAnsi="Tahoma" w:cs="Tahoma"/>
        </w:rPr>
      </w:pPr>
    </w:p>
    <w:p w14:paraId="75B81DF6" w14:textId="77777777" w:rsidR="005C7C6F" w:rsidRDefault="005C7C6F" w:rsidP="0092674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Contact mail du responsable à qui doit être </w:t>
      </w:r>
      <w:r w:rsidR="00926745">
        <w:rPr>
          <w:rFonts w:ascii="Tahoma" w:hAnsi="Tahoma" w:cs="Tahoma"/>
          <w:b/>
          <w:bCs/>
        </w:rPr>
        <w:t xml:space="preserve">envoyée </w:t>
      </w:r>
      <w:r>
        <w:rPr>
          <w:rFonts w:ascii="Tahoma" w:hAnsi="Tahoma" w:cs="Tahoma"/>
          <w:b/>
          <w:bCs/>
        </w:rPr>
        <w:t>la réponse et l’accusé de réception de la fiche-résumé (notez que si vous omettez de remplir cette partie, nous ne pourrons vous notifier aucune réponse):</w:t>
      </w:r>
    </w:p>
    <w:p w14:paraId="336269B8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  <w:bCs/>
        </w:rPr>
      </w:pPr>
    </w:p>
    <w:p w14:paraId="617E7B5A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  <w:r>
        <w:rPr>
          <w:rFonts w:ascii="Tahoma" w:hAnsi="Tahoma" w:cs="Tahoma"/>
          <w:b/>
          <w:bCs/>
        </w:rPr>
        <w:t>Date de soumission de la présente fiche</w:t>
      </w:r>
      <w:r>
        <w:rPr>
          <w:rFonts w:ascii="Tahoma" w:hAnsi="Tahoma" w:cs="Tahoma"/>
          <w:b/>
        </w:rPr>
        <w:t>:</w:t>
      </w:r>
      <w:r w:rsidR="00966D55">
        <w:rPr>
          <w:rFonts w:ascii="Tahoma" w:hAnsi="Tahoma" w:cs="Tahoma"/>
          <w:b/>
        </w:rPr>
        <w:t xml:space="preserve"> </w:t>
      </w:r>
      <w:r w:rsidR="00966D55" w:rsidRPr="00966D55">
        <w:rPr>
          <w:rFonts w:ascii="Tahoma" w:hAnsi="Tahoma" w:cs="Tahoma"/>
          <w:bCs/>
        </w:rPr>
        <w:t>…………………</w:t>
      </w:r>
    </w:p>
    <w:p w14:paraId="4C4F1EC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125CDEDD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Pays</w:t>
      </w:r>
      <w:r>
        <w:rPr>
          <w:rFonts w:ascii="Tahoma" w:hAnsi="Tahoma" w:cs="Tahoma"/>
        </w:rPr>
        <w:t>:</w:t>
      </w:r>
    </w:p>
    <w:p w14:paraId="0FDE6F9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636BF39B" w14:textId="77777777" w:rsidR="005C7C6F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Région/</w:t>
      </w:r>
      <w:r w:rsidR="00926745">
        <w:rPr>
          <w:rFonts w:ascii="Tahoma" w:hAnsi="Tahoma" w:cs="Tahoma"/>
          <w:b/>
        </w:rPr>
        <w:t>gouvernorat/wilaya </w:t>
      </w:r>
      <w:r>
        <w:rPr>
          <w:rFonts w:ascii="Tahoma" w:hAnsi="Tahoma" w:cs="Tahoma"/>
          <w:b/>
        </w:rPr>
        <w:t>:</w:t>
      </w:r>
    </w:p>
    <w:p w14:paraId="3F6D75E6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6550C44E" w14:textId="77777777" w:rsidR="005C7C6F" w:rsidRDefault="005C7C6F" w:rsidP="00966D5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Nom de l’O</w:t>
      </w:r>
      <w:r w:rsidR="00966D55">
        <w:rPr>
          <w:rFonts w:ascii="Tahoma" w:hAnsi="Tahoma" w:cs="Tahoma"/>
          <w:b/>
        </w:rPr>
        <w:t>SC</w:t>
      </w:r>
      <w:r>
        <w:rPr>
          <w:rFonts w:ascii="Tahoma" w:hAnsi="Tahoma" w:cs="Tahoma"/>
          <w:b/>
        </w:rPr>
        <w:t> </w:t>
      </w:r>
      <w:r>
        <w:rPr>
          <w:rFonts w:ascii="Tahoma" w:hAnsi="Tahoma" w:cs="Tahoma"/>
        </w:rPr>
        <w:t>:</w:t>
      </w:r>
    </w:p>
    <w:p w14:paraId="6687D6AD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04438BBC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Titre du projet </w:t>
      </w:r>
      <w:r>
        <w:rPr>
          <w:rFonts w:ascii="Tahoma" w:hAnsi="Tahoma" w:cs="Tahoma"/>
        </w:rPr>
        <w:t>:</w:t>
      </w:r>
    </w:p>
    <w:p w14:paraId="2E545974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74F88CC8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Montant total du projet</w:t>
      </w:r>
      <w:r>
        <w:rPr>
          <w:rFonts w:ascii="Tahoma" w:hAnsi="Tahoma" w:cs="Tahoma"/>
        </w:rPr>
        <w:t xml:space="preserve"> (en euros) : </w:t>
      </w:r>
    </w:p>
    <w:p w14:paraId="7E3DC618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22E58739" w14:textId="77777777" w:rsidR="005C7C6F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lastRenderedPageBreak/>
        <w:t xml:space="preserve">Montant </w:t>
      </w:r>
      <w:r w:rsidR="00926745">
        <w:rPr>
          <w:rFonts w:ascii="Tahoma" w:hAnsi="Tahoma" w:cs="Tahoma"/>
          <w:b/>
        </w:rPr>
        <w:t xml:space="preserve">de la subvention </w:t>
      </w:r>
      <w:r>
        <w:rPr>
          <w:rFonts w:ascii="Tahoma" w:hAnsi="Tahoma" w:cs="Tahoma"/>
          <w:b/>
        </w:rPr>
        <w:t xml:space="preserve">demandé </w:t>
      </w:r>
      <w:r>
        <w:rPr>
          <w:rFonts w:ascii="Tahoma" w:hAnsi="Tahoma" w:cs="Tahoma"/>
        </w:rPr>
        <w:t xml:space="preserve">(en euros) : </w:t>
      </w:r>
    </w:p>
    <w:p w14:paraId="5A815CF6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2FD83F9B" w14:textId="77777777" w:rsidR="005C7C6F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Cofinanc</w:t>
      </w:r>
      <w:r w:rsidR="00926745">
        <w:rPr>
          <w:rFonts w:ascii="Tahoma" w:hAnsi="Tahoma" w:cs="Tahoma"/>
          <w:b/>
        </w:rPr>
        <w:t>ement</w:t>
      </w:r>
      <w:r>
        <w:rPr>
          <w:rFonts w:ascii="Tahoma" w:hAnsi="Tahoma" w:cs="Tahoma"/>
          <w:b/>
        </w:rPr>
        <w:t xml:space="preserve"> et montants </w:t>
      </w:r>
      <w:r>
        <w:rPr>
          <w:rFonts w:ascii="Tahoma" w:hAnsi="Tahoma" w:cs="Tahoma"/>
        </w:rPr>
        <w:t>(en euros) : par l’OSC elle-même, par les cofinanceurs nationaux et internationaux, par les populations, en précisant s’ils sont déjà acquis ou ne sont pas encore confirmés.</w:t>
      </w:r>
    </w:p>
    <w:p w14:paraId="160CE8EA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0850170D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Durée du projet </w:t>
      </w:r>
      <w:r>
        <w:rPr>
          <w:rFonts w:ascii="Tahoma" w:hAnsi="Tahoma" w:cs="Tahoma"/>
        </w:rPr>
        <w:t>(2 ans max</w:t>
      </w:r>
      <w:r w:rsidR="00926745">
        <w:rPr>
          <w:rFonts w:ascii="Tahoma" w:hAnsi="Tahoma" w:cs="Tahoma"/>
        </w:rPr>
        <w:t>imum</w:t>
      </w:r>
      <w:r>
        <w:rPr>
          <w:rFonts w:ascii="Tahoma" w:hAnsi="Tahoma" w:cs="Tahoma"/>
        </w:rPr>
        <w:t>):</w:t>
      </w:r>
    </w:p>
    <w:p w14:paraId="0391107D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60"/>
        <w:rPr>
          <w:rFonts w:ascii="Tahoma" w:hAnsi="Tahoma" w:cs="Tahoma"/>
        </w:rPr>
      </w:pPr>
    </w:p>
    <w:p w14:paraId="6F3238D0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Localisation du projet </w:t>
      </w:r>
      <w:r>
        <w:rPr>
          <w:rFonts w:ascii="Tahoma" w:hAnsi="Tahoma" w:cs="Tahoma"/>
        </w:rPr>
        <w:t>:</w:t>
      </w:r>
    </w:p>
    <w:p w14:paraId="74BA869C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>
        <w:rPr>
          <w:rFonts w:ascii="Tahoma" w:hAnsi="Tahoma" w:cs="Tahoma"/>
          <w:i/>
        </w:rPr>
        <w:t>Avec une brève description de l’environnement et/ou type d’écosystème, une carte, les surfaces concernées, le nombre de villages et de personnes directement concernées par les actions.</w:t>
      </w:r>
    </w:p>
    <w:p w14:paraId="32CB030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</w:p>
    <w:p w14:paraId="31404D8E" w14:textId="40EE7BC4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Les enjeux et problèmes de conservation et de développement de la zone </w:t>
      </w:r>
      <w:r>
        <w:rPr>
          <w:rFonts w:ascii="Tahoma" w:hAnsi="Tahoma" w:cs="Tahoma"/>
        </w:rPr>
        <w:t>:</w:t>
      </w:r>
    </w:p>
    <w:p w14:paraId="180EE9B1" w14:textId="4213BD62" w:rsidR="00387B0E" w:rsidRPr="00AE3FBC" w:rsidRDefault="00667C5E" w:rsidP="00667C5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 w:rsidRPr="009C2651">
        <w:rPr>
          <w:rFonts w:ascii="Tahoma" w:hAnsi="Tahoma" w:cs="Tahoma"/>
          <w:i/>
        </w:rPr>
        <w:t>Q</w:t>
      </w:r>
      <w:r w:rsidR="00387B0E" w:rsidRPr="009C2651">
        <w:rPr>
          <w:rFonts w:ascii="Tahoma" w:hAnsi="Tahoma" w:cs="Tahoma"/>
          <w:i/>
        </w:rPr>
        <w:t>uelques chiffres clés de la situation actuelle avec les références bibliographiques</w:t>
      </w:r>
    </w:p>
    <w:p w14:paraId="0AEC1FE6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1F906FD5" w14:textId="2AAF401E" w:rsidR="005C7C6F" w:rsidRDefault="005C7C6F" w:rsidP="009B3D3A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  <w:b/>
        </w:rPr>
      </w:pPr>
      <w:r w:rsidRPr="009B3D3A">
        <w:rPr>
          <w:rFonts w:ascii="Tahoma" w:hAnsi="Tahoma" w:cs="Tahoma"/>
          <w:b/>
        </w:rPr>
        <w:t>Les objectifs concrets du projet pour répondre aux enjeux et problèmes :</w:t>
      </w:r>
    </w:p>
    <w:p w14:paraId="2347213D" w14:textId="77777777" w:rsidR="009B3D3A" w:rsidRPr="009B3D3A" w:rsidRDefault="009B3D3A" w:rsidP="009B3D3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jc w:val="both"/>
        <w:rPr>
          <w:rFonts w:ascii="Tahoma" w:hAnsi="Tahoma" w:cs="Tahoma"/>
          <w:b/>
        </w:rPr>
      </w:pPr>
    </w:p>
    <w:p w14:paraId="62A40760" w14:textId="3F2945B2" w:rsidR="009B3D3A" w:rsidRPr="009B3D3A" w:rsidRDefault="009B3D3A" w:rsidP="009B3D3A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  <w:b/>
        </w:rPr>
      </w:pPr>
      <w:r w:rsidRPr="009B3D3A">
        <w:rPr>
          <w:rFonts w:ascii="Tahoma" w:hAnsi="Tahoma" w:cs="Tahoma"/>
          <w:b/>
        </w:rPr>
        <w:t>Les activités prévues :</w:t>
      </w:r>
    </w:p>
    <w:p w14:paraId="203B78AC" w14:textId="49BBE310" w:rsidR="009B3D3A" w:rsidRPr="009C2651" w:rsidRDefault="009B3D3A" w:rsidP="009B3D3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 w:rsidRPr="009C2651">
        <w:rPr>
          <w:rFonts w:ascii="Tahoma" w:hAnsi="Tahoma" w:cs="Tahoma"/>
          <w:i/>
        </w:rPr>
        <w:t>Brève description de la logique d’intervention</w:t>
      </w:r>
    </w:p>
    <w:p w14:paraId="65D87316" w14:textId="2FA10FA4" w:rsidR="009B3D3A" w:rsidRPr="009B3D3A" w:rsidRDefault="009B3D3A" w:rsidP="009B3D3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jc w:val="both"/>
        <w:rPr>
          <w:rFonts w:ascii="Tahoma" w:hAnsi="Tahoma" w:cs="Tahoma"/>
          <w:i/>
          <w:highlight w:val="yellow"/>
        </w:rPr>
      </w:pPr>
    </w:p>
    <w:p w14:paraId="2597A317" w14:textId="1E30F2E8" w:rsidR="005C7C6F" w:rsidRDefault="005C7C6F" w:rsidP="00966D5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 xml:space="preserve">Les résultats concrets </w:t>
      </w:r>
      <w:r w:rsidR="00F65EB3">
        <w:rPr>
          <w:rFonts w:ascii="Tahoma" w:hAnsi="Tahoma" w:cs="Tahoma"/>
          <w:b/>
        </w:rPr>
        <w:t>attendus </w:t>
      </w:r>
      <w:r>
        <w:rPr>
          <w:rFonts w:ascii="Tahoma" w:hAnsi="Tahoma" w:cs="Tahoma"/>
          <w:b/>
        </w:rPr>
        <w:t>et si possible chiffrés</w:t>
      </w:r>
      <w:r>
        <w:rPr>
          <w:rFonts w:ascii="Tahoma" w:hAnsi="Tahoma" w:cs="Tahoma"/>
        </w:rPr>
        <w:t>:</w:t>
      </w:r>
    </w:p>
    <w:p w14:paraId="20D81DF7" w14:textId="2A1D00D8" w:rsidR="006F6A6B" w:rsidRDefault="00387B0E" w:rsidP="006F6A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 w:rsidRPr="009C2651">
        <w:rPr>
          <w:rFonts w:ascii="Tahoma" w:hAnsi="Tahoma" w:cs="Tahoma"/>
          <w:i/>
        </w:rPr>
        <w:t>Résultat par action(s) prévue(s) dans le projet</w:t>
      </w:r>
    </w:p>
    <w:p w14:paraId="35B63443" w14:textId="77777777" w:rsidR="006F6A6B" w:rsidRPr="00AE3FBC" w:rsidRDefault="006F6A6B" w:rsidP="006F6A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</w:p>
    <w:p w14:paraId="04FD97A6" w14:textId="77777777" w:rsidR="006F6A6B" w:rsidRPr="009C2651" w:rsidRDefault="006F6A6B" w:rsidP="006F6A6B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  <w:b/>
        </w:rPr>
      </w:pPr>
      <w:r w:rsidRPr="009C2651">
        <w:rPr>
          <w:rFonts w:ascii="Tahoma" w:hAnsi="Tahoma" w:cs="Tahoma"/>
          <w:b/>
        </w:rPr>
        <w:t xml:space="preserve">Bénéficiaires et acteurs impliqués dans le projet </w:t>
      </w:r>
    </w:p>
    <w:p w14:paraId="6FA80773" w14:textId="711D4954" w:rsidR="006F6A6B" w:rsidRDefault="006F6A6B" w:rsidP="006F6A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 w:rsidRPr="009C2651">
        <w:rPr>
          <w:rFonts w:ascii="Tahoma" w:hAnsi="Tahoma" w:cs="Tahoma"/>
          <w:i/>
        </w:rPr>
        <w:t>Préciser si la mise en œuvre du projet implique la coopération de l’autorité locale, autre OSC, université ou autre acteur</w:t>
      </w:r>
    </w:p>
    <w:p w14:paraId="0B9303F8" w14:textId="77777777" w:rsidR="006F6A6B" w:rsidRPr="006F6A6B" w:rsidRDefault="006F6A6B" w:rsidP="006F6A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</w:p>
    <w:p w14:paraId="6CDF472A" w14:textId="595A136C" w:rsidR="005C7C6F" w:rsidRDefault="005C7C6F" w:rsidP="00966D5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Les budgets, si possible par activité</w:t>
      </w:r>
      <w:r>
        <w:rPr>
          <w:rFonts w:ascii="Tahoma" w:hAnsi="Tahoma" w:cs="Tahoma"/>
        </w:rPr>
        <w:t> :</w:t>
      </w:r>
    </w:p>
    <w:p w14:paraId="4CBA1077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191688F6" w14:textId="77777777" w:rsidR="005C7C6F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 xml:space="preserve">L’expérience concrète de l’OSC dans la zone proposée, et si elle n’en a pas, quelle connaissance </w:t>
      </w:r>
      <w:r w:rsidR="00926745">
        <w:rPr>
          <w:rFonts w:ascii="Tahoma" w:hAnsi="Tahoma" w:cs="Tahoma"/>
          <w:b/>
        </w:rPr>
        <w:t>a-t-</w:t>
      </w:r>
      <w:r>
        <w:rPr>
          <w:rFonts w:ascii="Tahoma" w:hAnsi="Tahoma" w:cs="Tahoma"/>
          <w:b/>
        </w:rPr>
        <w:t>elle de la zone et de ses habitants/ l’expérience technique de l’OSC dans la thématique du projet </w:t>
      </w:r>
      <w:r>
        <w:rPr>
          <w:rFonts w:ascii="Tahoma" w:hAnsi="Tahoma" w:cs="Tahoma"/>
        </w:rPr>
        <w:t>:</w:t>
      </w:r>
    </w:p>
    <w:p w14:paraId="10911625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290B3593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Les interventions d’autres organisations nationales et/ou internationales sur le même sujet dans la même zone ou les zones voisines et les modalités de collaboration suggérées</w:t>
      </w:r>
      <w:r>
        <w:rPr>
          <w:rFonts w:ascii="Tahoma" w:hAnsi="Tahoma" w:cs="Tahoma"/>
        </w:rPr>
        <w:t>:</w:t>
      </w:r>
    </w:p>
    <w:p w14:paraId="2E1321B8" w14:textId="77777777" w:rsidR="009649A8" w:rsidRDefault="009649A8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2F01571A" w14:textId="77777777" w:rsidR="00966D55" w:rsidRPr="00966D55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 w:rsidRPr="00966D55">
        <w:rPr>
          <w:rFonts w:ascii="Tahoma" w:hAnsi="Tahoma" w:cs="Tahoma"/>
          <w:b/>
        </w:rPr>
        <w:t>L</w:t>
      </w:r>
      <w:r w:rsidR="00926745">
        <w:rPr>
          <w:rFonts w:ascii="Tahoma" w:hAnsi="Tahoma" w:cs="Tahoma"/>
          <w:b/>
        </w:rPr>
        <w:t>es perspectives de</w:t>
      </w:r>
      <w:r w:rsidRPr="00966D55">
        <w:rPr>
          <w:rFonts w:ascii="Tahoma" w:hAnsi="Tahoma" w:cs="Tahoma"/>
          <w:b/>
        </w:rPr>
        <w:t xml:space="preserve"> pérennisation des résultats à la fin du financement du PPI</w:t>
      </w:r>
      <w:r w:rsidR="00F65EB3">
        <w:rPr>
          <w:rFonts w:ascii="Tahoma" w:hAnsi="Tahoma" w:cs="Tahoma"/>
          <w:b/>
        </w:rPr>
        <w:t>-OSCAN3</w:t>
      </w:r>
      <w:r w:rsidRPr="00966D55">
        <w:rPr>
          <w:rFonts w:ascii="Tahoma" w:hAnsi="Tahoma" w:cs="Tahoma"/>
          <w:b/>
        </w:rPr>
        <w:t> </w:t>
      </w:r>
      <w:r w:rsidRPr="00966D55">
        <w:rPr>
          <w:rFonts w:ascii="Tahoma" w:hAnsi="Tahoma" w:cs="Tahoma"/>
        </w:rPr>
        <w:t>:</w:t>
      </w:r>
    </w:p>
    <w:p w14:paraId="61775051" w14:textId="77777777" w:rsidR="00966D55" w:rsidRDefault="00966D55" w:rsidP="005C7C6F">
      <w:pPr>
        <w:tabs>
          <w:tab w:val="left" w:pos="-1440"/>
          <w:tab w:val="left" w:pos="-720"/>
        </w:tabs>
        <w:ind w:left="566"/>
        <w:jc w:val="center"/>
        <w:rPr>
          <w:rFonts w:ascii="Tahoma" w:hAnsi="Tahoma" w:cs="Tahoma"/>
          <w:b/>
          <w:szCs w:val="22"/>
        </w:rPr>
      </w:pPr>
    </w:p>
    <w:p w14:paraId="39512564" w14:textId="77777777" w:rsidR="006714A0" w:rsidRDefault="006714A0" w:rsidP="005C7C6F">
      <w:pPr>
        <w:tabs>
          <w:tab w:val="left" w:pos="-1440"/>
          <w:tab w:val="left" w:pos="-720"/>
        </w:tabs>
        <w:ind w:left="566"/>
        <w:jc w:val="center"/>
        <w:rPr>
          <w:rFonts w:ascii="Tahoma" w:hAnsi="Tahoma" w:cs="Tahoma"/>
          <w:b/>
          <w:szCs w:val="22"/>
        </w:rPr>
      </w:pPr>
      <w:r>
        <w:rPr>
          <w:rFonts w:ascii="Tahoma" w:hAnsi="Tahoma" w:cs="Tahoma"/>
          <w:b/>
          <w:szCs w:val="22"/>
        </w:rPr>
        <w:br w:type="page"/>
      </w:r>
      <w:bookmarkStart w:id="2" w:name="_GoBack"/>
      <w:bookmarkEnd w:id="2"/>
    </w:p>
    <w:p w14:paraId="791451BB" w14:textId="77777777" w:rsidR="005C7C6F" w:rsidRDefault="005C7C6F" w:rsidP="005C7C6F">
      <w:pPr>
        <w:tabs>
          <w:tab w:val="left" w:pos="-1440"/>
          <w:tab w:val="left" w:pos="-720"/>
        </w:tabs>
        <w:ind w:left="566"/>
        <w:jc w:val="center"/>
        <w:rPr>
          <w:rFonts w:ascii="Tahoma" w:hAnsi="Tahoma" w:cs="Tahoma"/>
          <w:b/>
          <w:szCs w:val="22"/>
        </w:rPr>
      </w:pPr>
      <w:r>
        <w:rPr>
          <w:rFonts w:ascii="Tahoma" w:hAnsi="Tahoma" w:cs="Tahoma"/>
          <w:b/>
          <w:szCs w:val="22"/>
        </w:rPr>
        <w:lastRenderedPageBreak/>
        <w:t>Informations sur le porteur de projet</w:t>
      </w:r>
    </w:p>
    <w:p w14:paraId="1B905C0F" w14:textId="77777777" w:rsidR="005C7C6F" w:rsidRDefault="005C7C6F" w:rsidP="005C7C6F">
      <w:pPr>
        <w:pStyle w:val="Heading4"/>
        <w:shd w:val="clear" w:color="auto" w:fill="F3F3F3"/>
        <w:jc w:val="center"/>
        <w:rPr>
          <w:rFonts w:ascii="Tahoma" w:hAnsi="Tahoma" w:cs="Tahoma"/>
          <w:b w:val="0"/>
        </w:rPr>
      </w:pPr>
      <w:bookmarkStart w:id="3" w:name="_Toc372193996"/>
      <w:bookmarkStart w:id="4" w:name="_Toc372204346"/>
      <w:r>
        <w:rPr>
          <w:rFonts w:ascii="Tahoma" w:hAnsi="Tahoma" w:cs="Tahoma"/>
          <w:b w:val="0"/>
        </w:rPr>
        <w:t>Veuillez remplir ce formulaire comme étant un document séparé</w:t>
      </w:r>
      <w:bookmarkEnd w:id="3"/>
      <w:bookmarkEnd w:id="4"/>
    </w:p>
    <w:p w14:paraId="0C287F4C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8A843E8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>1. Titre du Projet</w:t>
      </w:r>
      <w:r w:rsidR="00E35FEA">
        <w:rPr>
          <w:rFonts w:ascii="Tahoma" w:hAnsi="Tahoma" w:cs="Tahoma"/>
        </w:rPr>
        <w:t> :</w:t>
      </w:r>
    </w:p>
    <w:p w14:paraId="3A41BEB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 </w:t>
      </w:r>
    </w:p>
    <w:p w14:paraId="073E95D4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706989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>2. Nom de l’organisation</w:t>
      </w:r>
      <w:r w:rsidR="00E35FEA">
        <w:rPr>
          <w:rFonts w:ascii="Tahoma" w:hAnsi="Tahoma" w:cs="Tahoma"/>
        </w:rPr>
        <w:t> :</w:t>
      </w:r>
    </w:p>
    <w:p w14:paraId="2318CA00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90A201F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647EE8A0" w14:textId="77777777" w:rsidR="00107A6A" w:rsidRDefault="005C7C6F" w:rsidP="00107A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3. </w:t>
      </w:r>
      <w:r w:rsidR="00107A6A">
        <w:rPr>
          <w:rFonts w:ascii="Tahoma" w:hAnsi="Tahoma" w:cs="Tahoma"/>
        </w:rPr>
        <w:t>Coordonnées :</w:t>
      </w:r>
    </w:p>
    <w:p w14:paraId="73AF3822" w14:textId="77777777" w:rsidR="00107A6A" w:rsidRDefault="00107A6A" w:rsidP="00107A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240973C7" w14:textId="77777777" w:rsidR="005C7C6F" w:rsidRDefault="00107A6A" w:rsidP="00107A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Adresse postale : </w:t>
      </w:r>
      <w:r w:rsidR="005C7C6F">
        <w:rPr>
          <w:rFonts w:ascii="Tahoma" w:hAnsi="Tahoma" w:cs="Tahoma"/>
        </w:rPr>
        <w:t xml:space="preserve"> </w:t>
      </w:r>
    </w:p>
    <w:p w14:paraId="19AB63D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5F224B68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Téléphone : </w:t>
      </w:r>
    </w:p>
    <w:p w14:paraId="41B3AAE0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24AF21E7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E-mail : </w:t>
      </w:r>
    </w:p>
    <w:p w14:paraId="6DB45C2E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3B413291" w14:textId="77777777" w:rsidR="005C7C6F" w:rsidRDefault="005C7C6F" w:rsidP="00E35FE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Site web : </w:t>
      </w:r>
    </w:p>
    <w:p w14:paraId="4F3DC735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101010A0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4. Mission et objectifs de votre organisation :  </w:t>
      </w:r>
    </w:p>
    <w:p w14:paraId="535A91D5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54996BB3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1CC58B45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617C965A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3A0F50F" w14:textId="77777777" w:rsidR="005C7C6F" w:rsidRDefault="005C7C6F" w:rsidP="005C7C6F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Statut légal : </w:t>
      </w:r>
    </w:p>
    <w:p w14:paraId="50E5E550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1E9B15FE" w14:textId="77777777" w:rsidR="005C7C6F" w:rsidRDefault="005C7C6F" w:rsidP="005C7C6F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Date de création et référence juridique : </w:t>
      </w:r>
    </w:p>
    <w:p w14:paraId="3EA76247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36720FB1" w14:textId="77777777" w:rsidR="005C7C6F" w:rsidRDefault="005C7C6F" w:rsidP="005C7C6F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Personnel : </w:t>
      </w:r>
    </w:p>
    <w:p w14:paraId="50D0C13B" w14:textId="77777777" w:rsidR="005C7C6F" w:rsidRDefault="005C7C6F" w:rsidP="005C7C6F">
      <w:pPr>
        <w:numPr>
          <w:ilvl w:val="0"/>
          <w:numId w:val="3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Nombre de salariés :</w:t>
      </w:r>
    </w:p>
    <w:p w14:paraId="7391DCA8" w14:textId="77777777" w:rsidR="005C7C6F" w:rsidRDefault="005C7C6F" w:rsidP="005C7C6F">
      <w:pPr>
        <w:numPr>
          <w:ilvl w:val="0"/>
          <w:numId w:val="3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Nombre de volontaires :</w:t>
      </w:r>
    </w:p>
    <w:p w14:paraId="3DCB0C45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6A640049" w14:textId="60A287E2" w:rsidR="006F6A6B" w:rsidRPr="009C2651" w:rsidRDefault="006F6A6B" w:rsidP="006F6A6B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 w:rsidRPr="009C2651">
        <w:rPr>
          <w:rFonts w:ascii="Tahoma" w:hAnsi="Tahoma" w:cs="Tahoma"/>
        </w:rPr>
        <w:t>Équipe de mise en œuvre du projet, préciser le nom de chaque membre, qualification et fonction dans la mise en œuvre du projet (coordination, financière, communication, suivi-évaluation)</w:t>
      </w:r>
    </w:p>
    <w:p w14:paraId="4620D9A4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754A3A79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3BB22241" w14:textId="15379924" w:rsidR="005C7C6F" w:rsidRPr="00E35FEA" w:rsidRDefault="005C7C6F" w:rsidP="00F75C5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 w:rsidRPr="00E35FEA">
        <w:rPr>
          <w:rFonts w:ascii="Tahoma" w:hAnsi="Tahoma" w:cs="Tahoma"/>
        </w:rPr>
        <w:t xml:space="preserve">Budget </w:t>
      </w:r>
      <w:r w:rsidR="00CB5CFB">
        <w:rPr>
          <w:rFonts w:ascii="Tahoma" w:hAnsi="Tahoma" w:cs="Tahoma"/>
        </w:rPr>
        <w:t xml:space="preserve">annuelle </w:t>
      </w:r>
      <w:r w:rsidRPr="00E35FEA">
        <w:rPr>
          <w:rFonts w:ascii="Tahoma" w:hAnsi="Tahoma" w:cs="Tahoma"/>
        </w:rPr>
        <w:t>de l’O</w:t>
      </w:r>
      <w:r w:rsidR="00F75C50">
        <w:rPr>
          <w:rFonts w:ascii="Tahoma" w:hAnsi="Tahoma" w:cs="Tahoma"/>
        </w:rPr>
        <w:t>SC</w:t>
      </w:r>
      <w:r w:rsidRPr="00E35FEA">
        <w:rPr>
          <w:rFonts w:ascii="Tahoma" w:hAnsi="Tahoma" w:cs="Tahoma"/>
        </w:rPr>
        <w:t xml:space="preserve"> pour </w:t>
      </w:r>
      <w:r w:rsidR="00CB5CFB">
        <w:rPr>
          <w:rFonts w:ascii="Tahoma" w:hAnsi="Tahoma" w:cs="Tahoma"/>
        </w:rPr>
        <w:t>l</w:t>
      </w:r>
      <w:r w:rsidRPr="00E35FEA">
        <w:rPr>
          <w:rFonts w:ascii="Tahoma" w:hAnsi="Tahoma" w:cs="Tahoma"/>
        </w:rPr>
        <w:t xml:space="preserve">es </w:t>
      </w:r>
      <w:r w:rsidR="00896C52" w:rsidRPr="00E35FEA">
        <w:rPr>
          <w:rFonts w:ascii="Tahoma" w:hAnsi="Tahoma" w:cs="Tahoma"/>
        </w:rPr>
        <w:t xml:space="preserve">trois </w:t>
      </w:r>
      <w:r w:rsidR="00CB5CFB">
        <w:rPr>
          <w:rFonts w:ascii="Tahoma" w:hAnsi="Tahoma" w:cs="Tahoma"/>
        </w:rPr>
        <w:t xml:space="preserve">dernières </w:t>
      </w:r>
      <w:r w:rsidRPr="00E35FEA">
        <w:rPr>
          <w:rFonts w:ascii="Tahoma" w:hAnsi="Tahoma" w:cs="Tahoma"/>
        </w:rPr>
        <w:t xml:space="preserve">années (en euros) et origine des financements : </w:t>
      </w:r>
    </w:p>
    <w:p w14:paraId="3BD8D97A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91BEA33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EF467F1" w14:textId="77777777" w:rsidR="005C7C6F" w:rsidRDefault="005C7C6F" w:rsidP="005C7C6F">
      <w:pPr>
        <w:numPr>
          <w:ilvl w:val="0"/>
          <w:numId w:val="2"/>
        </w:numPr>
        <w:pBdr>
          <w:top w:val="single" w:sz="4" w:space="0" w:color="000000"/>
          <w:left w:val="single" w:sz="4" w:space="4" w:color="000000"/>
          <w:bottom w:val="single" w:sz="4" w:space="0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Autres projets déjà réalisés ou en cours de réalisation par votre organisation, dans les domaines du projet proposé : </w:t>
      </w:r>
    </w:p>
    <w:p w14:paraId="514451FB" w14:textId="77777777" w:rsidR="005C7C6F" w:rsidRDefault="005C7C6F" w:rsidP="00E35FEA">
      <w:pPr>
        <w:pBdr>
          <w:top w:val="single" w:sz="4" w:space="0" w:color="000000"/>
          <w:left w:val="single" w:sz="4" w:space="4" w:color="000000"/>
          <w:bottom w:val="single" w:sz="4" w:space="0" w:color="000000"/>
          <w:right w:val="single" w:sz="4" w:space="4" w:color="000000"/>
        </w:pBdr>
        <w:rPr>
          <w:rFonts w:ascii="Tahoma" w:hAnsi="Tahoma" w:cs="Tahoma"/>
        </w:rPr>
      </w:pPr>
      <w:r>
        <w:rPr>
          <w:rFonts w:ascii="Tahoma" w:hAnsi="Tahoma" w:cs="Tahoma"/>
          <w:i/>
          <w:iCs/>
        </w:rPr>
        <w:t>Pour chaque projet veuillez indiquer : titre du projet, période de réalisation, chef de projet, budget, donateurs, personne à contacter auprès des donateurs et ses coordonnées électroniques.</w:t>
      </w:r>
    </w:p>
    <w:sectPr w:rsidR="005C7C6F" w:rsidSect="00966D55">
      <w:headerReference w:type="default" r:id="rId13"/>
      <w:footerReference w:type="default" r:id="rId14"/>
      <w:pgSz w:w="11906" w:h="16838"/>
      <w:pgMar w:top="1843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49867" w16cex:dateUtc="2022-03-06T09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EA58230" w16cid:durableId="25D4986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55D027" w14:textId="77777777" w:rsidR="00B23F86" w:rsidRDefault="00B23F86" w:rsidP="00D564E3">
      <w:r>
        <w:separator/>
      </w:r>
    </w:p>
  </w:endnote>
  <w:endnote w:type="continuationSeparator" w:id="0">
    <w:p w14:paraId="6A336A5B" w14:textId="77777777" w:rsidR="00B23F86" w:rsidRDefault="00B23F86" w:rsidP="00D56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00000001" w:usb1="5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EB83C" w14:textId="23289BE9" w:rsidR="00966D55" w:rsidRDefault="00AF7A9A" w:rsidP="00966D55">
    <w:pPr>
      <w:pStyle w:val="Footer"/>
    </w:pPr>
    <w:r>
      <w:rPr>
        <w:noProof/>
        <w:lang w:eastAsia="fr-FR"/>
      </w:rPr>
      <w:drawing>
        <wp:anchor distT="0" distB="0" distL="114300" distR="114300" simplePos="0" relativeHeight="251666944" behindDoc="0" locked="0" layoutInCell="1" allowOverlap="1" wp14:anchorId="232C5B40" wp14:editId="309ED2AD">
          <wp:simplePos x="0" y="0"/>
          <wp:positionH relativeFrom="margin">
            <wp:posOffset>5071961</wp:posOffset>
          </wp:positionH>
          <wp:positionV relativeFrom="bottomMargin">
            <wp:align>top</wp:align>
          </wp:positionV>
          <wp:extent cx="685800" cy="685800"/>
          <wp:effectExtent l="0" t="0" r="0" b="0"/>
          <wp:wrapSquare wrapText="bothSides"/>
          <wp:docPr id="1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0288" behindDoc="1" locked="0" layoutInCell="1" allowOverlap="1" wp14:anchorId="03FB4E4B" wp14:editId="19D359DA">
          <wp:simplePos x="0" y="0"/>
          <wp:positionH relativeFrom="column">
            <wp:posOffset>3296540</wp:posOffset>
          </wp:positionH>
          <wp:positionV relativeFrom="paragraph">
            <wp:posOffset>-189793</wp:posOffset>
          </wp:positionV>
          <wp:extent cx="733425" cy="381000"/>
          <wp:effectExtent l="0" t="0" r="9525" b="0"/>
          <wp:wrapNone/>
          <wp:docPr id="5" name="Picture 4" descr="C:\Users\ecosistemas1\Desktop\untitled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44" name="Picture 2" descr="C:\Users\ecosistemas1\Desktop\untitled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381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4297">
      <w:rPr>
        <w:noProof/>
        <w:lang w:eastAsia="fr-FR"/>
      </w:rPr>
      <w:drawing>
        <wp:anchor distT="0" distB="0" distL="114300" distR="114300" simplePos="0" relativeHeight="251654656" behindDoc="0" locked="0" layoutInCell="1" allowOverlap="1" wp14:anchorId="4CB84AD0" wp14:editId="4121D3C3">
          <wp:simplePos x="0" y="0"/>
          <wp:positionH relativeFrom="column">
            <wp:posOffset>848493</wp:posOffset>
          </wp:positionH>
          <wp:positionV relativeFrom="paragraph">
            <wp:posOffset>-277579</wp:posOffset>
          </wp:positionV>
          <wp:extent cx="1964055" cy="478790"/>
          <wp:effectExtent l="0" t="0" r="0" b="0"/>
          <wp:wrapSquare wrapText="bothSides"/>
          <wp:docPr id="3" name="Picture 3" descr="Resultado de imagen de ffe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n de ffem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4055" cy="478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3239">
      <w:rPr>
        <w:noProof/>
        <w:lang w:eastAsia="fr-FR"/>
      </w:rPr>
      <w:drawing>
        <wp:anchor distT="0" distB="0" distL="114300" distR="114300" simplePos="0" relativeHeight="251663872" behindDoc="0" locked="0" layoutInCell="1" allowOverlap="1" wp14:anchorId="24C8482D" wp14:editId="77FD4B0E">
          <wp:simplePos x="0" y="0"/>
          <wp:positionH relativeFrom="column">
            <wp:posOffset>-375285</wp:posOffset>
          </wp:positionH>
          <wp:positionV relativeFrom="paragraph">
            <wp:posOffset>-299720</wp:posOffset>
          </wp:positionV>
          <wp:extent cx="428625" cy="409575"/>
          <wp:effectExtent l="0" t="0" r="9525" b="9525"/>
          <wp:wrapSquare wrapText="bothSides"/>
          <wp:docPr id="1" name="Picture 1" descr="Resultado de imagen de uic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n de uicn log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D7C7F" w14:textId="77777777" w:rsidR="00B23F86" w:rsidRDefault="00B23F86" w:rsidP="00D564E3">
      <w:r>
        <w:separator/>
      </w:r>
    </w:p>
  </w:footnote>
  <w:footnote w:type="continuationSeparator" w:id="0">
    <w:p w14:paraId="070B9F93" w14:textId="77777777" w:rsidR="00B23F86" w:rsidRDefault="00B23F86" w:rsidP="00D564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3816163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C82887" w14:textId="59AB0443" w:rsidR="006714A0" w:rsidRDefault="006714A0">
        <w:pPr>
          <w:pStyle w:val="Header"/>
          <w:jc w:val="right"/>
        </w:pPr>
        <w:r>
          <w:rPr>
            <w:noProof/>
            <w:lang w:eastAsia="fr-FR"/>
          </w:rPr>
          <w:drawing>
            <wp:anchor distT="0" distB="0" distL="114300" distR="114300" simplePos="0" relativeHeight="251664896" behindDoc="0" locked="0" layoutInCell="1" allowOverlap="1" wp14:anchorId="67948530" wp14:editId="47C67D78">
              <wp:simplePos x="0" y="0"/>
              <wp:positionH relativeFrom="column">
                <wp:posOffset>-428625</wp:posOffset>
              </wp:positionH>
              <wp:positionV relativeFrom="paragraph">
                <wp:posOffset>-304165</wp:posOffset>
              </wp:positionV>
              <wp:extent cx="934720" cy="800100"/>
              <wp:effectExtent l="0" t="0" r="0" b="0"/>
              <wp:wrapSquare wrapText="bothSides"/>
              <wp:docPr id="2" name="Picture 2" descr="Resultado de imagen de ppioscan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Resultado de imagen de ppioscan logo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3472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7A9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AC7CCEA" w14:textId="77777777" w:rsidR="00C47FB6" w:rsidRDefault="00C47FB6" w:rsidP="005B251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AAE1720"/>
    <w:name w:val="WW8Num6"/>
    <w:lvl w:ilvl="0">
      <w:start w:val="1"/>
      <w:numFmt w:val="decimal"/>
      <w:lvlText w:val="%1."/>
      <w:lvlJc w:val="left"/>
      <w:pPr>
        <w:tabs>
          <w:tab w:val="num" w:pos="-76"/>
        </w:tabs>
        <w:ind w:left="644" w:hanging="360"/>
      </w:pPr>
      <w:rPr>
        <w:rFonts w:ascii="Arial" w:hAnsi="Arial" w:cs="Arial"/>
        <w:b/>
        <w:bCs/>
      </w:rPr>
    </w:lvl>
  </w:abstractNum>
  <w:abstractNum w:abstractNumId="1" w15:restartNumberingAfterBreak="0">
    <w:nsid w:val="0000000F"/>
    <w:multiLevelType w:val="multilevel"/>
    <w:tmpl w:val="E5601380"/>
    <w:name w:val="WW8Num17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hAnsi="Tahoma" w:cs="Tahoma" w:hint="default"/>
        <w:b w:val="0"/>
        <w:bCs w:val="0"/>
      </w:rPr>
    </w:lvl>
    <w:lvl w:ilvl="1">
      <w:start w:val="1"/>
      <w:numFmt w:val="decimal"/>
      <w:lvlText w:val="5.%2"/>
      <w:lvlJc w:val="left"/>
      <w:pPr>
        <w:tabs>
          <w:tab w:val="num" w:pos="1134"/>
        </w:tabs>
        <w:ind w:left="1134" w:hanging="1134"/>
      </w:pPr>
      <w:rPr>
        <w:rFonts w:ascii="Times New Roman" w:hAnsi="Times New Roman" w:cs="Times New Roman"/>
      </w:rPr>
    </w:lvl>
    <w:lvl w:ilvl="2">
      <w:start w:val="1"/>
      <w:numFmt w:val="decimal"/>
      <w:lvlText w:val="%1.%2.%3"/>
      <w:lvlJc w:val="left"/>
      <w:pPr>
        <w:tabs>
          <w:tab w:val="num" w:pos="1860"/>
        </w:tabs>
        <w:ind w:left="1860" w:hanging="720"/>
      </w:pPr>
      <w:rPr>
        <w:rFonts w:ascii="Times New Roman" w:hAnsi="Times New Roman" w:cs="Times New Roman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720"/>
      </w:pPr>
      <w:rPr>
        <w:rFonts w:ascii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3360"/>
        </w:tabs>
        <w:ind w:left="3360" w:hanging="1080"/>
      </w:pPr>
      <w:rPr>
        <w:rFonts w:ascii="Times New Roman" w:hAnsi="Times New Roman"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930"/>
        </w:tabs>
        <w:ind w:left="3930" w:hanging="1080"/>
      </w:pPr>
      <w:rPr>
        <w:rFonts w:ascii="Times New Roman" w:hAnsi="Times New Roman"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4860"/>
        </w:tabs>
        <w:ind w:left="4860" w:hanging="1440"/>
      </w:pPr>
      <w:rPr>
        <w:rFonts w:ascii="Times New Roman" w:hAnsi="Times New Roman"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5430"/>
        </w:tabs>
        <w:ind w:left="5430" w:hanging="1440"/>
      </w:pPr>
      <w:rPr>
        <w:rFonts w:ascii="Times New Roman" w:hAnsi="Times New Roman"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6360"/>
        </w:tabs>
        <w:ind w:left="6360" w:hanging="1800"/>
      </w:pPr>
      <w:rPr>
        <w:rFonts w:ascii="Times New Roman" w:hAnsi="Times New Roman" w:cs="Times New Roman"/>
      </w:rPr>
    </w:lvl>
  </w:abstractNum>
  <w:abstractNum w:abstractNumId="2" w15:restartNumberingAfterBreak="0">
    <w:nsid w:val="0000001B"/>
    <w:multiLevelType w:val="singleLevel"/>
    <w:tmpl w:val="0000001B"/>
    <w:name w:val="WW8Num30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OpenSymbol" w:hAnsi="OpenSymbol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7UwNDQwNrIwMTFU0lEKTi0uzszPAykwqgUAgAtPNywAAAA="/>
  </w:docVars>
  <w:rsids>
    <w:rsidRoot w:val="005C7C6F"/>
    <w:rsid w:val="000C4949"/>
    <w:rsid w:val="000C57E1"/>
    <w:rsid w:val="000E0E27"/>
    <w:rsid w:val="000E2FC7"/>
    <w:rsid w:val="00107A6A"/>
    <w:rsid w:val="001A160B"/>
    <w:rsid w:val="001B308B"/>
    <w:rsid w:val="00247A6B"/>
    <w:rsid w:val="0027044F"/>
    <w:rsid w:val="00280270"/>
    <w:rsid w:val="002B039F"/>
    <w:rsid w:val="002D5132"/>
    <w:rsid w:val="003618E8"/>
    <w:rsid w:val="00387B0E"/>
    <w:rsid w:val="003A3F07"/>
    <w:rsid w:val="003D3015"/>
    <w:rsid w:val="00404207"/>
    <w:rsid w:val="00423009"/>
    <w:rsid w:val="00444D78"/>
    <w:rsid w:val="00556997"/>
    <w:rsid w:val="0059283E"/>
    <w:rsid w:val="0059337D"/>
    <w:rsid w:val="005A1396"/>
    <w:rsid w:val="005B2511"/>
    <w:rsid w:val="005C7C6F"/>
    <w:rsid w:val="005E242D"/>
    <w:rsid w:val="005E7809"/>
    <w:rsid w:val="00611DF4"/>
    <w:rsid w:val="00667C5E"/>
    <w:rsid w:val="006714A0"/>
    <w:rsid w:val="0068784A"/>
    <w:rsid w:val="00695964"/>
    <w:rsid w:val="006B0636"/>
    <w:rsid w:val="006F176E"/>
    <w:rsid w:val="006F6A6B"/>
    <w:rsid w:val="007470EE"/>
    <w:rsid w:val="0076152F"/>
    <w:rsid w:val="00774E6E"/>
    <w:rsid w:val="00801A50"/>
    <w:rsid w:val="00830E62"/>
    <w:rsid w:val="00845F19"/>
    <w:rsid w:val="00861D9A"/>
    <w:rsid w:val="00896C16"/>
    <w:rsid w:val="00896C52"/>
    <w:rsid w:val="00926745"/>
    <w:rsid w:val="009649A8"/>
    <w:rsid w:val="00966D55"/>
    <w:rsid w:val="00984C97"/>
    <w:rsid w:val="009A1723"/>
    <w:rsid w:val="009B2C09"/>
    <w:rsid w:val="009B3D3A"/>
    <w:rsid w:val="009C2651"/>
    <w:rsid w:val="009F1494"/>
    <w:rsid w:val="009F7297"/>
    <w:rsid w:val="00A21FB3"/>
    <w:rsid w:val="00A41F19"/>
    <w:rsid w:val="00A55B09"/>
    <w:rsid w:val="00A74297"/>
    <w:rsid w:val="00AE3FBC"/>
    <w:rsid w:val="00AF7A9A"/>
    <w:rsid w:val="00AF7C66"/>
    <w:rsid w:val="00B00367"/>
    <w:rsid w:val="00B17023"/>
    <w:rsid w:val="00B23F86"/>
    <w:rsid w:val="00B907F7"/>
    <w:rsid w:val="00BA1A5A"/>
    <w:rsid w:val="00C47FB6"/>
    <w:rsid w:val="00CB5CFB"/>
    <w:rsid w:val="00D178CC"/>
    <w:rsid w:val="00D42445"/>
    <w:rsid w:val="00D51161"/>
    <w:rsid w:val="00D564E3"/>
    <w:rsid w:val="00DB0B48"/>
    <w:rsid w:val="00DC615E"/>
    <w:rsid w:val="00DD3F5B"/>
    <w:rsid w:val="00DF354D"/>
    <w:rsid w:val="00E0004C"/>
    <w:rsid w:val="00E074E8"/>
    <w:rsid w:val="00E24DE6"/>
    <w:rsid w:val="00E35FEA"/>
    <w:rsid w:val="00E47BDE"/>
    <w:rsid w:val="00EE4641"/>
    <w:rsid w:val="00EF11F2"/>
    <w:rsid w:val="00F03A18"/>
    <w:rsid w:val="00F32EB2"/>
    <w:rsid w:val="00F65EB3"/>
    <w:rsid w:val="00F75C50"/>
    <w:rsid w:val="00F807FA"/>
    <w:rsid w:val="00F8762C"/>
    <w:rsid w:val="00F96762"/>
    <w:rsid w:val="00FB3239"/>
    <w:rsid w:val="00FB781B"/>
    <w:rsid w:val="00FD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175D84"/>
  <w15:docId w15:val="{C0023D75-1E92-44F0-B6DF-2E465CED6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7C6F"/>
    <w:pPr>
      <w:suppressAutoHyphens/>
      <w:spacing w:after="0" w:line="240" w:lineRule="auto"/>
    </w:pPr>
    <w:rPr>
      <w:rFonts w:ascii="Arial" w:eastAsia="MS Mincho" w:hAnsi="Arial" w:cs="Arial"/>
      <w:szCs w:val="20"/>
      <w:lang w:val="fr-FR" w:eastAsia="ar-SA"/>
    </w:rPr>
  </w:style>
  <w:style w:type="paragraph" w:styleId="Heading1">
    <w:name w:val="heading 1"/>
    <w:basedOn w:val="Normal"/>
    <w:next w:val="ps"/>
    <w:link w:val="Heading1Char"/>
    <w:qFormat/>
    <w:rsid w:val="005C7C6F"/>
    <w:pPr>
      <w:keepNext/>
      <w:pBdr>
        <w:bottom w:val="single" w:sz="4" w:space="1" w:color="000000"/>
      </w:pBdr>
      <w:tabs>
        <w:tab w:val="num" w:pos="716"/>
      </w:tabs>
      <w:ind w:left="716" w:hanging="432"/>
      <w:outlineLvl w:val="0"/>
    </w:pPr>
    <w:rPr>
      <w:b/>
      <w:bCs/>
      <w:caps/>
      <w:sz w:val="30"/>
      <w:szCs w:val="30"/>
    </w:rPr>
  </w:style>
  <w:style w:type="paragraph" w:styleId="Heading4">
    <w:name w:val="heading 4"/>
    <w:basedOn w:val="Normal"/>
    <w:next w:val="ps"/>
    <w:link w:val="Heading4Char"/>
    <w:qFormat/>
    <w:rsid w:val="005C7C6F"/>
    <w:pPr>
      <w:keepNext/>
      <w:keepLines/>
      <w:spacing w:before="360"/>
      <w:ind w:left="1021" w:hanging="1021"/>
      <w:outlineLvl w:val="3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C7C6F"/>
    <w:rPr>
      <w:rFonts w:ascii="Arial" w:eastAsia="MS Mincho" w:hAnsi="Arial" w:cs="Arial"/>
      <w:b/>
      <w:bCs/>
      <w:caps/>
      <w:sz w:val="30"/>
      <w:szCs w:val="30"/>
      <w:lang w:val="fr-FR" w:eastAsia="ar-SA"/>
    </w:rPr>
  </w:style>
  <w:style w:type="character" w:customStyle="1" w:styleId="Heading4Char">
    <w:name w:val="Heading 4 Char"/>
    <w:basedOn w:val="DefaultParagraphFont"/>
    <w:link w:val="Heading4"/>
    <w:rsid w:val="005C7C6F"/>
    <w:rPr>
      <w:rFonts w:ascii="Arial" w:eastAsia="MS Mincho" w:hAnsi="Arial" w:cs="Arial"/>
      <w:b/>
      <w:bCs/>
      <w:i/>
      <w:iCs/>
      <w:sz w:val="26"/>
      <w:szCs w:val="26"/>
      <w:lang w:val="fr-FR" w:eastAsia="ar-SA"/>
    </w:rPr>
  </w:style>
  <w:style w:type="character" w:styleId="Hyperlink">
    <w:name w:val="Hyperlink"/>
    <w:rsid w:val="005C7C6F"/>
    <w:rPr>
      <w:rFonts w:cs="Times New Roman"/>
      <w:vanish/>
      <w:color w:val="0000FF"/>
      <w:u w:val="single"/>
    </w:rPr>
  </w:style>
  <w:style w:type="paragraph" w:customStyle="1" w:styleId="ps">
    <w:name w:val="ps"/>
    <w:basedOn w:val="Normal"/>
    <w:uiPriority w:val="99"/>
    <w:rsid w:val="005C7C6F"/>
    <w:pPr>
      <w:keepLines/>
      <w:spacing w:before="200"/>
      <w:jc w:val="both"/>
    </w:pPr>
    <w:rPr>
      <w:rFonts w:cs="Times New Roman"/>
    </w:rPr>
  </w:style>
  <w:style w:type="paragraph" w:styleId="ListParagraph">
    <w:name w:val="List Paragraph"/>
    <w:basedOn w:val="Normal"/>
    <w:uiPriority w:val="34"/>
    <w:qFormat/>
    <w:rsid w:val="005C7C6F"/>
    <w:pPr>
      <w:ind w:left="720"/>
    </w:pPr>
    <w:rPr>
      <w:rFonts w:ascii="Times New Roman" w:eastAsia="Times New Roman" w:hAnsi="Times New Roman" w:cs="Times New Roman"/>
      <w:szCs w:val="22"/>
    </w:rPr>
  </w:style>
  <w:style w:type="paragraph" w:customStyle="1" w:styleId="WW-Standard">
    <w:name w:val="WW-Standard"/>
    <w:rsid w:val="005C7C6F"/>
    <w:pPr>
      <w:tabs>
        <w:tab w:val="left" w:pos="708"/>
      </w:tabs>
      <w:suppressAutoHyphens/>
    </w:pPr>
    <w:rPr>
      <w:rFonts w:ascii="Liberation Sans" w:eastAsia="SimSun" w:hAnsi="Liberation Sans" w:cs="Mangal"/>
      <w:sz w:val="20"/>
      <w:szCs w:val="20"/>
      <w:lang w:val="fr-FR" w:eastAsia="hi-IN" w:bidi="hi-IN"/>
    </w:rPr>
  </w:style>
  <w:style w:type="paragraph" w:styleId="Header">
    <w:name w:val="header"/>
    <w:basedOn w:val="Normal"/>
    <w:link w:val="HeaderChar"/>
    <w:uiPriority w:val="99"/>
    <w:unhideWhenUsed/>
    <w:rsid w:val="00D564E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64E3"/>
    <w:rPr>
      <w:rFonts w:ascii="Arial" w:eastAsia="MS Mincho" w:hAnsi="Arial" w:cs="Arial"/>
      <w:szCs w:val="20"/>
      <w:lang w:val="fr-FR" w:eastAsia="ar-SA"/>
    </w:rPr>
  </w:style>
  <w:style w:type="paragraph" w:styleId="Footer">
    <w:name w:val="footer"/>
    <w:basedOn w:val="Normal"/>
    <w:link w:val="FooterChar"/>
    <w:uiPriority w:val="99"/>
    <w:unhideWhenUsed/>
    <w:rsid w:val="00D564E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4E3"/>
    <w:rPr>
      <w:rFonts w:ascii="Arial" w:eastAsia="MS Mincho" w:hAnsi="Arial" w:cs="Arial"/>
      <w:szCs w:val="20"/>
      <w:lang w:val="fr-FR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C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C52"/>
    <w:rPr>
      <w:rFonts w:ascii="Tahoma" w:eastAsia="MS Mincho" w:hAnsi="Tahoma" w:cs="Tahoma"/>
      <w:sz w:val="16"/>
      <w:szCs w:val="16"/>
      <w:lang w:val="fr-FR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896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C16"/>
    <w:rPr>
      <w:rFonts w:ascii="Arial" w:eastAsia="MS Mincho" w:hAnsi="Arial" w:cs="Arial"/>
      <w:sz w:val="20"/>
      <w:szCs w:val="20"/>
      <w:lang w:val="fr-F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C16"/>
    <w:rPr>
      <w:rFonts w:ascii="Arial" w:eastAsia="MS Mincho" w:hAnsi="Arial" w:cs="Arial"/>
      <w:b/>
      <w:bCs/>
      <w:sz w:val="20"/>
      <w:szCs w:val="20"/>
      <w:lang w:val="fr-FR"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01A5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EF11F2"/>
    <w:pPr>
      <w:spacing w:after="0" w:line="240" w:lineRule="auto"/>
    </w:pPr>
    <w:rPr>
      <w:rFonts w:ascii="Arial" w:eastAsia="MS Mincho" w:hAnsi="Arial" w:cs="Arial"/>
      <w:szCs w:val="20"/>
      <w:lang w:val="fr-F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12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yperlink" Target="mailto:ppioscan@iucn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g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144FBE7825FA498058B210EBAF46EC" ma:contentTypeVersion="11" ma:contentTypeDescription="Create a new document." ma:contentTypeScope="" ma:versionID="e630c0fa991a054942b4e26ebb1bd3d9">
  <xsd:schema xmlns:xsd="http://www.w3.org/2001/XMLSchema" xmlns:xs="http://www.w3.org/2001/XMLSchema" xmlns:p="http://schemas.microsoft.com/office/2006/metadata/properties" xmlns:ns3="c4e85555-4b4b-4564-b2c6-1abdcc71bd99" targetNamespace="http://schemas.microsoft.com/office/2006/metadata/properties" ma:root="true" ma:fieldsID="866d9eef05e4868015f4b3a0259a8572" ns3:_="">
    <xsd:import namespace="c4e85555-4b4b-4564-b2c6-1abdcc71bd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85555-4b4b-4564-b2c6-1abdcc71bd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503CF4-A0A4-4EEC-B704-DC07957D87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F6945A-DCF2-4D4F-915A-91E6AFCAC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85555-4b4b-4564-b2c6-1abdcc71bd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BD6268-3F4E-403C-B3BC-BBB44F30C9C6}">
  <ds:schemaRefs>
    <ds:schemaRef ds:uri="http://www.w3.org/XML/1998/namespace"/>
    <ds:schemaRef ds:uri="c4e85555-4b4b-4564-b2c6-1abdcc71bd99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C459D5-9593-4EA2-9A6F-182F529C4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35</Words>
  <Characters>349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cosistemas1</dc:creator>
  <cp:lastModifiedBy>EL ALAOUI Houda</cp:lastModifiedBy>
  <cp:revision>4</cp:revision>
  <dcterms:created xsi:type="dcterms:W3CDTF">2022-03-17T14:47:00Z</dcterms:created>
  <dcterms:modified xsi:type="dcterms:W3CDTF">2022-03-1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144FBE7825FA498058B210EBAF46EC</vt:lpwstr>
  </property>
</Properties>
</file>